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INDU MENON PUNNOLI  IRUPATI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NDU MENO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UNNOLI  IRUPATI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6 Thorndale Dr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KDAVI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0461515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AR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